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F2637F" w14:textId="60027F62" w:rsidR="005035E7" w:rsidRDefault="00895843">
      <w:r>
        <w:t>DSC 650</w:t>
      </w:r>
    </w:p>
    <w:p w14:paraId="08C51358" w14:textId="531E74F8" w:rsidR="00895843" w:rsidRDefault="00895843">
      <w:r>
        <w:t>Week 1 Assignment</w:t>
      </w:r>
    </w:p>
    <w:p w14:paraId="340D057B" w14:textId="1BA556B1" w:rsidR="00895843" w:rsidRDefault="00895843">
      <w:r>
        <w:t>Eyram Kueviakoe</w:t>
      </w:r>
    </w:p>
    <w:p w14:paraId="397F86DB" w14:textId="01F9DBF5" w:rsidR="00895843" w:rsidRDefault="00092869">
      <w:r>
        <w:t>March 15, 2024</w:t>
      </w:r>
    </w:p>
    <w:p w14:paraId="777212A2" w14:textId="77777777" w:rsidR="00092869" w:rsidRDefault="00092869"/>
    <w:p w14:paraId="6D2C0159" w14:textId="77777777" w:rsidR="00092869" w:rsidRDefault="00092869"/>
    <w:p w14:paraId="047FEE1F" w14:textId="2D284116" w:rsidR="00895843" w:rsidRDefault="00895843">
      <w:r>
        <w:t>HDFS Screenshot</w:t>
      </w:r>
    </w:p>
    <w:p w14:paraId="7E8DF4AA" w14:textId="3499E888" w:rsidR="00895843" w:rsidRDefault="00895843">
      <w:r>
        <w:rPr>
          <w:noProof/>
        </w:rPr>
        <w:drawing>
          <wp:inline distT="0" distB="0" distL="0" distR="0" wp14:anchorId="6386633F" wp14:editId="442E0D9C">
            <wp:extent cx="5930900" cy="3333750"/>
            <wp:effectExtent l="0" t="0" r="0" b="0"/>
            <wp:docPr id="7878107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E52947" w14:textId="77777777" w:rsidR="00895843" w:rsidRDefault="00895843"/>
    <w:p w14:paraId="27281395" w14:textId="77777777" w:rsidR="007506E1" w:rsidRDefault="007506E1">
      <w:r>
        <w:br w:type="page"/>
      </w:r>
    </w:p>
    <w:p w14:paraId="3A086903" w14:textId="1894FFDA" w:rsidR="00895843" w:rsidRDefault="00895843">
      <w:r>
        <w:lastRenderedPageBreak/>
        <w:t>YARN Screenshot</w:t>
      </w:r>
    </w:p>
    <w:p w14:paraId="4DCEB167" w14:textId="77777777" w:rsidR="00895843" w:rsidRDefault="00895843">
      <w:pPr>
        <w:rPr>
          <w:noProof/>
        </w:rPr>
      </w:pPr>
    </w:p>
    <w:p w14:paraId="42A77289" w14:textId="4835AA2F" w:rsidR="00895843" w:rsidRDefault="00895843">
      <w:r>
        <w:rPr>
          <w:noProof/>
        </w:rPr>
        <w:drawing>
          <wp:inline distT="0" distB="0" distL="0" distR="0" wp14:anchorId="5203CBAE" wp14:editId="34127C0F">
            <wp:extent cx="5930900" cy="3333750"/>
            <wp:effectExtent l="0" t="0" r="0" b="0"/>
            <wp:docPr id="63743102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32CCBE" w14:textId="77777777" w:rsidR="00895843" w:rsidRDefault="00895843"/>
    <w:p w14:paraId="025F2003" w14:textId="77777777" w:rsidR="00895843" w:rsidRDefault="00895843"/>
    <w:p w14:paraId="5A22773F" w14:textId="0543728C" w:rsidR="00895843" w:rsidRDefault="00895843">
      <w:r>
        <w:t>Spark Master</w:t>
      </w:r>
    </w:p>
    <w:p w14:paraId="7184CA32" w14:textId="573FF3A7" w:rsidR="00895843" w:rsidRDefault="00895843">
      <w:r>
        <w:rPr>
          <w:noProof/>
        </w:rPr>
        <w:drawing>
          <wp:inline distT="0" distB="0" distL="0" distR="0" wp14:anchorId="2873AC4B" wp14:editId="1BBCC65C">
            <wp:extent cx="5930900" cy="3340100"/>
            <wp:effectExtent l="0" t="0" r="0" b="0"/>
            <wp:docPr id="49318286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34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3A8FCF" w14:textId="77777777" w:rsidR="00895843" w:rsidRDefault="00895843"/>
    <w:p w14:paraId="6CD9AFFF" w14:textId="562C4EDD" w:rsidR="00895843" w:rsidRDefault="00895843">
      <w:r>
        <w:t>Spark History</w:t>
      </w:r>
    </w:p>
    <w:p w14:paraId="5F3304F1" w14:textId="0E17A8F7" w:rsidR="00895843" w:rsidRDefault="00895843">
      <w:r>
        <w:rPr>
          <w:noProof/>
        </w:rPr>
        <w:drawing>
          <wp:inline distT="0" distB="0" distL="0" distR="0" wp14:anchorId="37DED1E3" wp14:editId="20EF69DB">
            <wp:extent cx="5930900" cy="3340100"/>
            <wp:effectExtent l="0" t="0" r="0" b="0"/>
            <wp:docPr id="175999170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34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DD4F6C" w14:textId="77777777" w:rsidR="00895843" w:rsidRDefault="00895843"/>
    <w:p w14:paraId="75BCE2EA" w14:textId="4F0E3DC8" w:rsidR="00895843" w:rsidRDefault="00895843">
      <w:r>
        <w:t>HBASE</w:t>
      </w:r>
    </w:p>
    <w:p w14:paraId="6D16C88C" w14:textId="60AF9762" w:rsidR="00895843" w:rsidRDefault="00895843">
      <w:r>
        <w:rPr>
          <w:noProof/>
        </w:rPr>
        <w:drawing>
          <wp:inline distT="0" distB="0" distL="0" distR="0" wp14:anchorId="0877982A" wp14:editId="2892C07E">
            <wp:extent cx="5930900" cy="3340100"/>
            <wp:effectExtent l="0" t="0" r="0" b="0"/>
            <wp:docPr id="189271500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34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C3C712" w14:textId="77777777" w:rsidR="00895843" w:rsidRDefault="00895843"/>
    <w:p w14:paraId="76901161" w14:textId="598FBB88" w:rsidR="00895843" w:rsidRDefault="00895843">
      <w:r>
        <w:lastRenderedPageBreak/>
        <w:t>SOLR</w:t>
      </w:r>
    </w:p>
    <w:p w14:paraId="18803CA6" w14:textId="77777777" w:rsidR="00895843" w:rsidRDefault="00895843"/>
    <w:p w14:paraId="58384B8A" w14:textId="4F7D645E" w:rsidR="00895843" w:rsidRDefault="00895843">
      <w:r>
        <w:rPr>
          <w:noProof/>
        </w:rPr>
        <w:drawing>
          <wp:inline distT="0" distB="0" distL="0" distR="0" wp14:anchorId="0E81485C" wp14:editId="52127156">
            <wp:extent cx="5930900" cy="3333750"/>
            <wp:effectExtent l="0" t="0" r="0" b="0"/>
            <wp:docPr id="2685132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8A2E3C" w14:textId="77777777" w:rsidR="00895843" w:rsidRDefault="00895843"/>
    <w:p w14:paraId="68F42916" w14:textId="027AE63A" w:rsidR="00895843" w:rsidRDefault="00895843">
      <w:r>
        <w:t>NIFI</w:t>
      </w:r>
    </w:p>
    <w:p w14:paraId="64A49235" w14:textId="66E85C69" w:rsidR="00895843" w:rsidRDefault="00895843">
      <w:r>
        <w:rPr>
          <w:noProof/>
        </w:rPr>
        <w:drawing>
          <wp:inline distT="0" distB="0" distL="0" distR="0" wp14:anchorId="2FF01D26" wp14:editId="6D50DBF0">
            <wp:extent cx="5930900" cy="3327400"/>
            <wp:effectExtent l="0" t="0" r="0" b="6350"/>
            <wp:docPr id="114443769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32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1F57E5" w14:textId="77777777" w:rsidR="00895843" w:rsidRDefault="00895843"/>
    <w:p w14:paraId="71C850D6" w14:textId="564C8B16" w:rsidR="00895843" w:rsidRDefault="00895843">
      <w:r>
        <w:lastRenderedPageBreak/>
        <w:t>KAFKA</w:t>
      </w:r>
    </w:p>
    <w:p w14:paraId="503D45AB" w14:textId="705F6AD6" w:rsidR="00895843" w:rsidRDefault="00895843">
      <w:r>
        <w:rPr>
          <w:noProof/>
        </w:rPr>
        <w:drawing>
          <wp:inline distT="0" distB="0" distL="0" distR="0" wp14:anchorId="551B3EA3" wp14:editId="17929452">
            <wp:extent cx="5930900" cy="3333750"/>
            <wp:effectExtent l="0" t="0" r="0" b="0"/>
            <wp:docPr id="11590920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95843"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1326F2" w14:textId="77777777" w:rsidR="009C09AF" w:rsidRDefault="009C09AF" w:rsidP="009C09AF">
      <w:pPr>
        <w:spacing w:after="0" w:line="240" w:lineRule="auto"/>
      </w:pPr>
      <w:r>
        <w:separator/>
      </w:r>
    </w:p>
  </w:endnote>
  <w:endnote w:type="continuationSeparator" w:id="0">
    <w:p w14:paraId="42A3E98D" w14:textId="77777777" w:rsidR="009C09AF" w:rsidRDefault="009C09AF" w:rsidP="009C09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35952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31837E" w14:textId="23888845" w:rsidR="009C09AF" w:rsidRDefault="009C09A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98B714" w14:textId="77777777" w:rsidR="009C09AF" w:rsidRDefault="009C09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A73BEE" w14:textId="77777777" w:rsidR="009C09AF" w:rsidRDefault="009C09AF" w:rsidP="009C09AF">
      <w:pPr>
        <w:spacing w:after="0" w:line="240" w:lineRule="auto"/>
      </w:pPr>
      <w:r>
        <w:separator/>
      </w:r>
    </w:p>
  </w:footnote>
  <w:footnote w:type="continuationSeparator" w:id="0">
    <w:p w14:paraId="5B311BF4" w14:textId="77777777" w:rsidR="009C09AF" w:rsidRDefault="009C09AF" w:rsidP="009C09A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wNjEzMzW0NDI2MDJT0lEKTi0uzszPAykwqgUAj1UD6iwAAAA="/>
  </w:docVars>
  <w:rsids>
    <w:rsidRoot w:val="00895843"/>
    <w:rsid w:val="00092869"/>
    <w:rsid w:val="005035E7"/>
    <w:rsid w:val="0069674C"/>
    <w:rsid w:val="007506E1"/>
    <w:rsid w:val="007C1CCB"/>
    <w:rsid w:val="0082294D"/>
    <w:rsid w:val="00834D24"/>
    <w:rsid w:val="00895843"/>
    <w:rsid w:val="009C09AF"/>
    <w:rsid w:val="00C72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BCEBF8"/>
  <w15:chartTrackingRefBased/>
  <w15:docId w15:val="{C14B7BF8-4CA8-4BB6-90C1-E430501C5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9584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9584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9584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584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584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584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584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584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584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584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9584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9584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584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584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584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584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584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584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9584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958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9584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9584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9584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9584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9584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9584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584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584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9584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9C09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09AF"/>
  </w:style>
  <w:style w:type="paragraph" w:styleId="Footer">
    <w:name w:val="footer"/>
    <w:basedOn w:val="Normal"/>
    <w:link w:val="FooterChar"/>
    <w:uiPriority w:val="99"/>
    <w:unhideWhenUsed/>
    <w:rsid w:val="009C09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09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22</Words>
  <Characters>146</Characters>
  <Application>Microsoft Office Word</Application>
  <DocSecurity>0</DocSecurity>
  <Lines>48</Lines>
  <Paragraphs>16</Paragraphs>
  <ScaleCrop>false</ScaleCrop>
  <Company/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eviakoe, Eyram (efkueviakoe)</dc:creator>
  <cp:keywords/>
  <dc:description/>
  <cp:lastModifiedBy>Kueviakoe, Eyram (efkueviakoe)</cp:lastModifiedBy>
  <cp:revision>6</cp:revision>
  <dcterms:created xsi:type="dcterms:W3CDTF">2024-03-16T03:50:00Z</dcterms:created>
  <dcterms:modified xsi:type="dcterms:W3CDTF">2024-03-16T0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30ad1c-8dd9-4eb1-819f-e1f37a045461</vt:lpwstr>
  </property>
</Properties>
</file>